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22FC1C92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C47101" w:rsidRP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早期変形性膝関節症とMRI所見との関連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50D472D7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 w:rsidRP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整形外科学講座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</w:p>
    <w:p w14:paraId="7162E358" w14:textId="79B8A8AB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C47101" w:rsidRP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石橋 恭之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3</cp:revision>
  <cp:lastPrinted>2022-10-17T02:51:00Z</cp:lastPrinted>
  <dcterms:created xsi:type="dcterms:W3CDTF">2023-09-05T07:52:00Z</dcterms:created>
  <dcterms:modified xsi:type="dcterms:W3CDTF">2025-10-30T00:55:00Z</dcterms:modified>
</cp:coreProperties>
</file>